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="96" w:tblpY="5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80"/>
        <w:gridCol w:w="3510"/>
      </w:tblGrid>
      <w:tr w:rsidR="00EA29C6" w:rsidTr="008D24AE">
        <w:trPr>
          <w:trHeight w:val="1560"/>
        </w:trPr>
        <w:tc>
          <w:tcPr>
            <w:tcW w:w="1149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EA29C6" w:rsidRDefault="00C27AFA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noProof/>
                <w:sz w:val="80"/>
                <w:szCs w:val="80"/>
              </w:rPr>
              <w:drawing>
                <wp:inline distT="0" distB="0" distL="0" distR="0">
                  <wp:extent cx="558867" cy="723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966" cy="74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Jokerman" w:hAnsi="Jokerman"/>
                <w:sz w:val="80"/>
                <w:szCs w:val="80"/>
              </w:rPr>
              <w:t xml:space="preserve">   </w:t>
            </w:r>
            <w:r w:rsidR="00DE6C7E">
              <w:rPr>
                <w:rFonts w:ascii="Jokerman" w:hAnsi="Jokerman"/>
                <w:sz w:val="80"/>
                <w:szCs w:val="80"/>
              </w:rPr>
              <w:t>Homan</w:t>
            </w:r>
            <w:r w:rsidR="00EA29C6" w:rsidRPr="00EF531E">
              <w:rPr>
                <w:rFonts w:ascii="Jokerman" w:hAnsi="Jokerman"/>
                <w:sz w:val="80"/>
                <w:szCs w:val="80"/>
              </w:rPr>
              <w:t xml:space="preserve"> Happenings</w:t>
            </w:r>
            <w:r>
              <w:rPr>
                <w:rFonts w:ascii="Jokerman" w:hAnsi="Jokerman"/>
                <w:sz w:val="80"/>
                <w:szCs w:val="80"/>
              </w:rPr>
              <w:t xml:space="preserve">  </w:t>
            </w:r>
            <w:r>
              <w:rPr>
                <w:rFonts w:ascii="Jokerman" w:hAnsi="Jokerman"/>
                <w:noProof/>
                <w:sz w:val="28"/>
                <w:szCs w:val="28"/>
              </w:rPr>
              <w:drawing>
                <wp:inline distT="0" distB="0" distL="0" distR="0">
                  <wp:extent cx="533400" cy="69091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22" cy="706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21128" w:rsidRPr="00A21128" w:rsidRDefault="00DE6C7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sz w:val="28"/>
                <w:szCs w:val="28"/>
              </w:rPr>
              <w:t>Mr. Homan</w:t>
            </w:r>
            <w:r w:rsidR="00A21128">
              <w:rPr>
                <w:rFonts w:ascii="Jokerman" w:hAnsi="Jokerman"/>
                <w:sz w:val="28"/>
                <w:szCs w:val="28"/>
              </w:rPr>
              <w:t>’s 5</w:t>
            </w:r>
            <w:r w:rsidR="00A21128" w:rsidRPr="00A21128">
              <w:rPr>
                <w:rFonts w:ascii="Jokerman" w:hAnsi="Jokerman"/>
                <w:sz w:val="28"/>
                <w:szCs w:val="28"/>
                <w:vertAlign w:val="superscript"/>
              </w:rPr>
              <w:t>th</w:t>
            </w:r>
            <w:r w:rsidR="00A21128">
              <w:rPr>
                <w:rFonts w:ascii="Jokerman" w:hAnsi="Jokerman"/>
                <w:sz w:val="28"/>
                <w:szCs w:val="28"/>
              </w:rPr>
              <w:t xml:space="preserve"> Grade Classroom</w:t>
            </w:r>
          </w:p>
        </w:tc>
      </w:tr>
      <w:tr w:rsidR="00EA29C6" w:rsidTr="008D24AE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61D07" w:rsidRDefault="00107CD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4197ABB" wp14:editId="00861A79">
                      <wp:simplePos x="0" y="0"/>
                      <wp:positionH relativeFrom="column">
                        <wp:posOffset>2231390</wp:posOffset>
                      </wp:positionH>
                      <wp:positionV relativeFrom="paragraph">
                        <wp:posOffset>55245</wp:posOffset>
                      </wp:positionV>
                      <wp:extent cx="2695575" cy="1209675"/>
                      <wp:effectExtent l="19050" t="19050" r="28575" b="28575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95575" cy="12096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Pr="009B0E82" w:rsidRDefault="00433390" w:rsidP="0020376C">
                                  <w:r w:rsidRPr="00433390">
                                    <w:rPr>
                                      <w:sz w:val="48"/>
                                      <w:szCs w:val="48"/>
                                    </w:rPr>
                                    <w:t>Have a Blessed and Merry Christmas</w:t>
                                  </w:r>
                                  <w:r>
                                    <w:rPr>
                                      <w:sz w:val="48"/>
                                      <w:szCs w:val="48"/>
                                    </w:rPr>
                                    <w:t>!!</w:t>
                                  </w:r>
                                  <w:r w:rsidR="005D2986" w:rsidRPr="00433390">
                                    <w:rPr>
                                      <w:sz w:val="48"/>
                                      <w:szCs w:val="48"/>
                                    </w:rPr>
                                    <w:t xml:space="preserve">    </w:t>
                                  </w:r>
                                  <w:r w:rsidR="005D2986" w:rsidRPr="00433390">
                                    <w:t xml:space="preserve"> </w:t>
                                  </w:r>
                                  <w:r w:rsidR="005D2986">
                                    <w:t xml:space="preserve">            </w:t>
                                  </w:r>
                                  <w:r w:rsidR="008A0C93" w:rsidRPr="00B1160E">
                                    <w:rPr>
                                      <w:sz w:val="20"/>
                                      <w:szCs w:val="20"/>
                                    </w:rPr>
                                    <w:t>-Mr. Homa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197AB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75.7pt;margin-top:4.35pt;width:212.25pt;height:95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" strokeweight="3pt">
                      <v:stroke dashstyle="1 1" endcap="round"/>
                      <v:textbox>
                        <w:txbxContent>
                          <w:p w:rsidR="008A0C93" w:rsidRPr="009B0E82" w:rsidRDefault="00433390" w:rsidP="0020376C">
                            <w:r w:rsidRPr="00433390">
                              <w:rPr>
                                <w:sz w:val="48"/>
                                <w:szCs w:val="48"/>
                              </w:rPr>
                              <w:t>Have a Blessed and Merry Christmas</w:t>
                            </w:r>
                            <w:r>
                              <w:rPr>
                                <w:sz w:val="48"/>
                                <w:szCs w:val="48"/>
                              </w:rPr>
                              <w:t>!!</w:t>
                            </w:r>
                            <w:r w:rsidR="005D2986" w:rsidRPr="00433390">
                              <w:rPr>
                                <w:sz w:val="48"/>
                                <w:szCs w:val="48"/>
                              </w:rPr>
                              <w:t xml:space="preserve">    </w:t>
                            </w:r>
                            <w:r w:rsidR="005D2986" w:rsidRPr="00433390">
                              <w:t xml:space="preserve"> </w:t>
                            </w:r>
                            <w:r w:rsidR="005D2986">
                              <w:t xml:space="preserve">            </w:t>
                            </w:r>
                            <w:r w:rsidR="008A0C93" w:rsidRPr="00B1160E">
                              <w:rPr>
                                <w:sz w:val="20"/>
                                <w:szCs w:val="20"/>
                              </w:rPr>
                              <w:t>-Mr. Hom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F442B86" wp14:editId="2546B1A3">
                      <wp:simplePos x="0" y="0"/>
                      <wp:positionH relativeFrom="column">
                        <wp:posOffset>-54609</wp:posOffset>
                      </wp:positionH>
                      <wp:positionV relativeFrom="paragraph">
                        <wp:posOffset>-11429</wp:posOffset>
                      </wp:positionV>
                      <wp:extent cx="2286000" cy="1314450"/>
                      <wp:effectExtent l="0" t="0" r="19050" b="19050"/>
                      <wp:wrapNone/>
                      <wp:docPr id="5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0" cy="13144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Pr="00804928" w:rsidRDefault="008A0C93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Vol. 2 Issue 1</w:t>
                                  </w:r>
                                  <w:r w:rsidR="00433390"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</w:p>
                                <w:p w:rsidR="008A0C93" w:rsidRPr="00CC118D" w:rsidRDefault="00140964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December</w:t>
                                  </w:r>
                                  <w:r w:rsidR="008A0C93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  <w:r w:rsidR="00F60683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1</w:t>
                                  </w:r>
                                  <w:r w:rsidR="00433390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8</w:t>
                                  </w:r>
                                  <w:r w:rsidR="008A0C93" w:rsidRPr="00CC118D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, 2017</w:t>
                                  </w:r>
                                </w:p>
                                <w:p w:rsidR="008A0C93" w:rsidRPr="00804928" w:rsidRDefault="005E53B4" w:rsidP="008D0927">
                                  <w:pPr>
                                    <w:jc w:val="center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hyperlink r:id="rId7" w:history="1">
                                    <w:r w:rsidR="008A0C93" w:rsidRPr="00BE5BEE">
                                      <w:rPr>
                                        <w:rStyle w:val="Hyperlink"/>
                                        <w:b/>
                                        <w:sz w:val="18"/>
                                        <w:szCs w:val="18"/>
                                      </w:rPr>
                                      <w:t>khoman@stjoehc.org</w:t>
                                    </w:r>
                                  </w:hyperlink>
                                  <w:r w:rsidR="008A0C93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:rsidR="008A0C93" w:rsidRPr="00107CDC" w:rsidRDefault="008A0C93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  <w:r w:rsidRPr="00107CDC"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  <w:t>Learning for life, living the faith.</w:t>
                                  </w:r>
                                </w:p>
                                <w:p w:rsidR="008A0C93" w:rsidRPr="00107CDC" w:rsidRDefault="008A0C93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442B86" id="Oval 9" o:spid="_x0000_s1027" style="position:absolute;margin-left:-4.3pt;margin-top:-.9pt;width:180pt;height:10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">
                      <v:textbox>
                        <w:txbxContent>
                          <w:p w:rsidR="008A0C93" w:rsidRPr="00804928" w:rsidRDefault="008A0C93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Vol. 2 Issue 1</w:t>
                            </w:r>
                            <w:r w:rsidR="00433390"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  <w:p w:rsidR="008A0C93" w:rsidRPr="00CC118D" w:rsidRDefault="00140964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December</w:t>
                            </w:r>
                            <w:r w:rsidR="008A0C93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F60683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1</w:t>
                            </w:r>
                            <w:r w:rsidR="00433390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8</w:t>
                            </w:r>
                            <w:r w:rsidR="008A0C93" w:rsidRPr="00CC118D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, 2017</w:t>
                            </w:r>
                          </w:p>
                          <w:p w:rsidR="008A0C93" w:rsidRPr="00804928" w:rsidRDefault="005E53B4" w:rsidP="008D092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="008A0C93" w:rsidRPr="00BE5BEE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khoman@stjoehc.org</w:t>
                              </w:r>
                            </w:hyperlink>
                            <w:r w:rsidR="008A0C93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8A0C93" w:rsidRPr="00107CDC" w:rsidRDefault="008A0C93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  <w:r w:rsidRPr="00107CDC"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  <w:t>Learning for life, living the faith.</w:t>
                            </w:r>
                          </w:p>
                          <w:p w:rsidR="008A0C93" w:rsidRPr="00107CDC" w:rsidRDefault="008A0C93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1B0CA3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3B252D3" wp14:editId="5B202B57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118745</wp:posOffset>
                      </wp:positionV>
                      <wp:extent cx="4886325" cy="1857375"/>
                      <wp:effectExtent l="19050" t="19050" r="28575" b="28575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86325" cy="1857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lgDash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Pr="00B5764D" w:rsidRDefault="008A0C93" w:rsidP="00B5764D">
                                  <w:pPr>
                                    <w:jc w:val="center"/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</w:pPr>
                                  <w:r w:rsidRPr="00EA29C6"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  <w:t>***Important Info***</w:t>
                                  </w:r>
                                </w:p>
                                <w:p w:rsidR="00433390" w:rsidRPr="00433390" w:rsidRDefault="00433390" w:rsidP="00433390">
                                  <w:pPr>
                                    <w:pStyle w:val="ListParagraph"/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</w:p>
                                <w:p w:rsidR="00433390" w:rsidRPr="00433390" w:rsidRDefault="00433390" w:rsidP="00811097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433390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Cookie Walk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>: 6:00-6:50 PM.</w:t>
                                  </w:r>
                                </w:p>
                                <w:p w:rsidR="00433390" w:rsidRPr="00433390" w:rsidRDefault="00433390" w:rsidP="00811097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433390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School Christmas Program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Tuesday, December 19</w:t>
                                  </w:r>
                                  <w:r w:rsidRPr="00433390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at 7:00 PM.</w:t>
                                  </w:r>
                                </w:p>
                                <w:p w:rsidR="00433390" w:rsidRPr="00433390" w:rsidRDefault="00231646" w:rsidP="004333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231646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School History Bee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will be on Wednesday, December 20</w:t>
                                  </w:r>
                                  <w:r w:rsidRPr="00231646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>.</w:t>
                                  </w:r>
                                </w:p>
                                <w:p w:rsidR="008A0C93" w:rsidRDefault="00231646" w:rsidP="00F23F6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231646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5</w:t>
                                  </w:r>
                                  <w:r w:rsidRPr="00231646">
                                    <w:rPr>
                                      <w:rFonts w:ascii="Bookman Old Style" w:hAnsi="Bookman Old Style" w:cs="Aharoni"/>
                                      <w:b/>
                                      <w:vertAlign w:val="superscript"/>
                                    </w:rPr>
                                    <w:t>th</w:t>
                                  </w:r>
                                  <w:r w:rsidRPr="00231646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 xml:space="preserve"> Grade Class Auction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will take place on Wednesday, December 20</w:t>
                                  </w:r>
                                  <w:r w:rsidRPr="00231646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>.</w:t>
                                  </w:r>
                                </w:p>
                                <w:p w:rsidR="008A0C93" w:rsidRPr="00696C79" w:rsidRDefault="008A0C93" w:rsidP="006A3712">
                                  <w:pPr>
                                    <w:pStyle w:val="ListParagraph"/>
                                    <w:rPr>
                                      <w:rFonts w:ascii="Arial Black" w:hAnsi="Arial Black" w:cs="Aharon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B252D3" id="Text Box 10" o:spid="_x0000_s1028" type="#_x0000_t202" style="position:absolute;margin-left:1.7pt;margin-top:9.35pt;width:384.75pt;height:146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" strokeweight="3pt">
                      <v:stroke dashstyle="longDashDot"/>
                      <v:textbox>
                        <w:txbxContent>
                          <w:p w:rsidR="008A0C93" w:rsidRPr="00B5764D" w:rsidRDefault="008A0C93" w:rsidP="00B5764D">
                            <w:pPr>
                              <w:jc w:val="center"/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</w:pPr>
                            <w:r w:rsidRPr="00EA29C6"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  <w:t>***Important Info***</w:t>
                            </w:r>
                          </w:p>
                          <w:p w:rsidR="00433390" w:rsidRPr="00433390" w:rsidRDefault="00433390" w:rsidP="00433390">
                            <w:pPr>
                              <w:pStyle w:val="ListParagraph"/>
                              <w:rPr>
                                <w:rFonts w:ascii="Bookman Old Style" w:hAnsi="Bookman Old Style" w:cs="Aharoni"/>
                              </w:rPr>
                            </w:pPr>
                          </w:p>
                          <w:p w:rsidR="00433390" w:rsidRPr="00433390" w:rsidRDefault="00433390" w:rsidP="0081109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433390">
                              <w:rPr>
                                <w:rFonts w:ascii="Bookman Old Style" w:hAnsi="Bookman Old Style" w:cs="Aharoni"/>
                                <w:b/>
                              </w:rPr>
                              <w:t>Cookie Walk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>: 6:00-6:50 PM.</w:t>
                            </w:r>
                          </w:p>
                          <w:p w:rsidR="00433390" w:rsidRPr="00433390" w:rsidRDefault="00433390" w:rsidP="0081109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433390">
                              <w:rPr>
                                <w:rFonts w:ascii="Bookman Old Style" w:hAnsi="Bookman Old Style" w:cs="Aharoni"/>
                                <w:b/>
                              </w:rPr>
                              <w:t>School Christmas Program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Tuesday, December 19</w:t>
                            </w:r>
                            <w:r w:rsidRPr="00433390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at 7:00 PM.</w:t>
                            </w:r>
                          </w:p>
                          <w:p w:rsidR="00433390" w:rsidRPr="00433390" w:rsidRDefault="00231646" w:rsidP="004333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231646">
                              <w:rPr>
                                <w:rFonts w:ascii="Bookman Old Style" w:hAnsi="Bookman Old Style" w:cs="Aharoni"/>
                                <w:b/>
                              </w:rPr>
                              <w:t>School History Bee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will be on Wednesday, December 20</w:t>
                            </w:r>
                            <w:r w:rsidRPr="00231646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>.</w:t>
                            </w:r>
                          </w:p>
                          <w:p w:rsidR="008A0C93" w:rsidRDefault="00231646" w:rsidP="00F23F6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231646">
                              <w:rPr>
                                <w:rFonts w:ascii="Bookman Old Style" w:hAnsi="Bookman Old Style" w:cs="Aharoni"/>
                                <w:b/>
                              </w:rPr>
                              <w:t>5</w:t>
                            </w:r>
                            <w:r w:rsidRPr="00231646">
                              <w:rPr>
                                <w:rFonts w:ascii="Bookman Old Style" w:hAnsi="Bookman Old Style" w:cs="Aharoni"/>
                                <w:b/>
                                <w:vertAlign w:val="superscript"/>
                              </w:rPr>
                              <w:t>th</w:t>
                            </w:r>
                            <w:r w:rsidRPr="00231646">
                              <w:rPr>
                                <w:rFonts w:ascii="Bookman Old Style" w:hAnsi="Bookman Old Style" w:cs="Aharoni"/>
                                <w:b/>
                              </w:rPr>
                              <w:t xml:space="preserve"> Grade Class Auction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will take place on Wednesday, December 20</w:t>
                            </w:r>
                            <w:r w:rsidRPr="00231646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>.</w:t>
                            </w:r>
                          </w:p>
                          <w:p w:rsidR="008A0C93" w:rsidRPr="00696C79" w:rsidRDefault="008A0C93" w:rsidP="006A3712">
                            <w:pPr>
                              <w:pStyle w:val="ListParagraph"/>
                              <w:rPr>
                                <w:rFonts w:ascii="Arial Black" w:hAnsi="Arial Black" w:cs="Aharoni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8E0B2E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2B80E8" wp14:editId="2BFD33C7">
                      <wp:simplePos x="0" y="0"/>
                      <wp:positionH relativeFrom="column">
                        <wp:posOffset>2564765</wp:posOffset>
                      </wp:positionH>
                      <wp:positionV relativeFrom="paragraph">
                        <wp:posOffset>43815</wp:posOffset>
                      </wp:positionV>
                      <wp:extent cx="2362200" cy="3619500"/>
                      <wp:effectExtent l="19050" t="19050" r="19050" b="19050"/>
                      <wp:wrapNone/>
                      <wp:docPr id="6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3619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40356" w:rsidRDefault="00840356" w:rsidP="00C26D6F">
                                  <w:pPr>
                                    <w:rPr>
                                      <w:rFonts w:ascii="Times New Roman" w:eastAsia="Batang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:rsidR="00707770" w:rsidRPr="00707770" w:rsidRDefault="00840356" w:rsidP="00C26D6F">
                                  <w:pPr>
                                    <w:rPr>
                                      <w:rFonts w:ascii="Times New Roman" w:eastAsia="Batang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eastAsia="Batang" w:hAnsi="Times New Roman" w:cs="Times New Roman"/>
                                      <w:noProof/>
                                      <w:sz w:val="28"/>
                                      <w:szCs w:val="28"/>
                                    </w:rPr>
                                    <w:drawing>
                                      <wp:inline distT="0" distB="0" distL="0" distR="0">
                                        <wp:extent cx="2141220" cy="2847975"/>
                                        <wp:effectExtent l="0" t="0" r="0" b="9525"/>
                                        <wp:docPr id="2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" name="3e0120c413b6afc63fc232fe6d431425--backyards-jesus-is-coming.jpg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41220" cy="28479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2B80E8" id="Oval 11" o:spid="_x0000_s1029" style="position:absolute;margin-left:201.95pt;margin-top:3.45pt;width:186pt;height:2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" strokeweight="3pt">
                      <v:stroke joinstyle="round"/>
                      <v:textbox>
                        <w:txbxContent>
                          <w:p w:rsidR="00840356" w:rsidRDefault="00840356" w:rsidP="00C26D6F">
                            <w:pPr>
                              <w:rPr>
                                <w:rFonts w:ascii="Times New Roman" w:eastAsia="Batang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707770" w:rsidRPr="00707770" w:rsidRDefault="00840356" w:rsidP="00C26D6F">
                            <w:pPr>
                              <w:rPr>
                                <w:rFonts w:ascii="Times New Roman" w:eastAsia="Batang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eastAsia="Batang" w:hAnsi="Times New Roman" w:cs="Times New Roman"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2141220" cy="2847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3e0120c413b6afc63fc232fe6d431425--backyards-jesus-is-coming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41220" cy="28479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073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BB8178F" wp14:editId="506CA09D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24765</wp:posOffset>
                      </wp:positionV>
                      <wp:extent cx="2419350" cy="3552825"/>
                      <wp:effectExtent l="19050" t="19050" r="19050" b="28575"/>
                      <wp:wrapNone/>
                      <wp:docPr id="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3552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Pr="00322F6E" w:rsidRDefault="008A0C93" w:rsidP="00322F6E">
                                  <w:pPr>
                                    <w:jc w:val="center"/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3824E8"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  <w:t xml:space="preserve">Upcoming Week </w:t>
                                  </w:r>
                                </w:p>
                                <w:p w:rsidR="0015487B" w:rsidRDefault="0015487B" w:rsidP="0015487B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707770" w:rsidRPr="00433390" w:rsidRDefault="00433390" w:rsidP="0043339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 xml:space="preserve">With only three days we do not have any quizzes or tests. </w:t>
                                  </w:r>
                                </w:p>
                                <w:p w:rsidR="00433390" w:rsidRDefault="00433390" w:rsidP="00433390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433390" w:rsidRDefault="00433390" w:rsidP="00433390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433390" w:rsidRDefault="00433390" w:rsidP="00433390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433390" w:rsidRDefault="00433390" w:rsidP="00433390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433390" w:rsidRPr="00433390" w:rsidRDefault="00433390" w:rsidP="00433390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433390" w:rsidRDefault="00433390" w:rsidP="0015487B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 xml:space="preserve">NO </w:t>
                                  </w:r>
                                  <w:r w:rsidR="008A0C93" w:rsidRPr="005F67DA"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>Band</w:t>
                                  </w:r>
                                  <w:r w:rsidR="008A0C93" w:rsidRPr="005F67DA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this week!</w:t>
                                  </w:r>
                                </w:p>
                                <w:p w:rsidR="00433390" w:rsidRDefault="00433390" w:rsidP="0015487B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8A0C93" w:rsidRPr="0015487B" w:rsidRDefault="008A0C93" w:rsidP="0015487B">
                                  <w:pPr>
                                    <w:rPr>
                                      <w:rFonts w:cs="Aharoni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8178F" id="Text Box 12" o:spid="_x0000_s1030" type="#_x0000_t202" style="position:absolute;margin-left:2.45pt;margin-top:1.95pt;width:190.5pt;height:279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" strokeweight="3pt">
                      <v:stroke dashstyle="dash"/>
                      <v:textbox>
                        <w:txbxContent>
                          <w:p w:rsidR="008A0C93" w:rsidRPr="00322F6E" w:rsidRDefault="008A0C93" w:rsidP="00322F6E">
                            <w:pPr>
                              <w:jc w:val="center"/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824E8"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  <w:t xml:space="preserve">Upcoming Week </w:t>
                            </w:r>
                          </w:p>
                          <w:p w:rsidR="0015487B" w:rsidRDefault="0015487B" w:rsidP="0015487B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</w:p>
                          <w:p w:rsidR="00707770" w:rsidRPr="00433390" w:rsidRDefault="00433390" w:rsidP="0043339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 xml:space="preserve">With only three days we do not have any quizzes or tests. </w:t>
                            </w:r>
                          </w:p>
                          <w:p w:rsidR="00433390" w:rsidRDefault="00433390" w:rsidP="00433390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433390" w:rsidRDefault="00433390" w:rsidP="00433390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433390" w:rsidRDefault="00433390" w:rsidP="00433390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433390" w:rsidRDefault="00433390" w:rsidP="00433390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433390" w:rsidRPr="00433390" w:rsidRDefault="00433390" w:rsidP="00433390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433390" w:rsidRDefault="00433390" w:rsidP="0015487B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 xml:space="preserve">NO </w:t>
                            </w:r>
                            <w:r w:rsidR="008A0C93" w:rsidRPr="005F67DA"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>Band</w:t>
                            </w:r>
                            <w:r w:rsidR="008A0C93" w:rsidRPr="005F67DA"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this week!</w:t>
                            </w:r>
                          </w:p>
                          <w:p w:rsidR="00433390" w:rsidRDefault="00433390" w:rsidP="0015487B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8A0C93" w:rsidRPr="0015487B" w:rsidRDefault="008A0C93" w:rsidP="0015487B">
                            <w:pPr>
                              <w:rPr>
                                <w:rFonts w:cs="Aharon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8E0B2E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295FB22" wp14:editId="5ED034F8">
                      <wp:simplePos x="0" y="0"/>
                      <wp:positionH relativeFrom="column">
                        <wp:posOffset>2526665</wp:posOffset>
                      </wp:positionH>
                      <wp:positionV relativeFrom="paragraph">
                        <wp:posOffset>139700</wp:posOffset>
                      </wp:positionV>
                      <wp:extent cx="2447925" cy="990600"/>
                      <wp:effectExtent l="0" t="0" r="28575" b="19050"/>
                      <wp:wrapNone/>
                      <wp:docPr id="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47925" cy="990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15487B" w:rsidRPr="00A74521" w:rsidRDefault="008A0C93" w:rsidP="006C08E4">
                                  <w:pPr>
                                    <w:rPr>
                                      <w:rFonts w:ascii="Gungsuh" w:eastAsia="Gungsuh" w:hAnsi="Gungsuh" w:cs="Aharoni"/>
                                      <w:sz w:val="16"/>
                                      <w:szCs w:val="16"/>
                                    </w:rPr>
                                  </w:pPr>
                                  <w:r w:rsidRPr="0033193D">
                                    <w:rPr>
                                      <w:rFonts w:ascii="Comic Sans MS" w:hAnsi="Comic Sans MS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pelling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 xml:space="preserve">:   </w:t>
                                  </w:r>
                                  <w:r w:rsidR="00433390">
                                    <w:rPr>
                                      <w:rFonts w:ascii="Comic Sans MS" w:hAnsi="Comic Sans MS"/>
                                      <w:sz w:val="18"/>
                                      <w:szCs w:val="18"/>
                                    </w:rPr>
                                    <w:t>NO SPELLING!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95FB22" id="Text Box 13" o:spid="_x0000_s1031" type="#_x0000_t202" style="position:absolute;margin-left:198.95pt;margin-top:11pt;width:192.75pt;height:7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" strokeweight="1.5pt">
                      <v:stroke dashstyle="1 1" endcap="round"/>
                      <v:textbox>
                        <w:txbxContent>
                          <w:p w:rsidR="0015487B" w:rsidRPr="00A74521" w:rsidRDefault="008A0C93" w:rsidP="006C08E4">
                            <w:pPr>
                              <w:rPr>
                                <w:rFonts w:ascii="Gungsuh" w:eastAsia="Gungsuh" w:hAnsi="Gungsuh" w:cs="Aharoni"/>
                                <w:sz w:val="16"/>
                                <w:szCs w:val="16"/>
                              </w:rPr>
                            </w:pPr>
                            <w:r w:rsidRPr="0033193D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Spelling</w:t>
                            </w:r>
                            <w: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 xml:space="preserve">:   </w:t>
                            </w:r>
                            <w:r w:rsidR="00433390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NO SPELLING!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A169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B9F8B88" wp14:editId="12B8D4C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5400</wp:posOffset>
                      </wp:positionV>
                      <wp:extent cx="2495550" cy="1123950"/>
                      <wp:effectExtent l="0" t="0" r="19050" b="19050"/>
                      <wp:wrapNone/>
                      <wp:docPr id="1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95550" cy="1123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Default="008A0C93" w:rsidP="00361D07">
                                  <w:r w:rsidRPr="009900D1">
                                    <w:t xml:space="preserve">Please send me an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email</w:t>
                                  </w:r>
                                  <w:r w:rsidRPr="009900D1">
                                    <w:t xml:space="preserve"> or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sign</w:t>
                                  </w:r>
                                  <w:r w:rsidRPr="009900D1">
                                    <w:t xml:space="preserve"> and return this newsletter to confirm you received this.  </w:t>
                                  </w:r>
                                </w:p>
                                <w:p w:rsidR="008A0C93" w:rsidRDefault="008A0C93" w:rsidP="00361D07"/>
                                <w:p w:rsidR="008A0C93" w:rsidRPr="009900D1" w:rsidRDefault="008A0C93" w:rsidP="00361D07">
                                  <w:r w:rsidRPr="009900D1">
                                    <w:t>Sign: ____</w:t>
                                  </w:r>
                                  <w:r>
                                    <w:t>_</w:t>
                                  </w:r>
                                  <w:r w:rsidRPr="009900D1">
                                    <w:t>_</w:t>
                                  </w:r>
                                  <w:r>
                                    <w:t>____________</w:t>
                                  </w:r>
                                  <w:r w:rsidRPr="009900D1">
                                    <w:t>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9F8B88" id="Text Box 14" o:spid="_x0000_s1032" type="#_x0000_t202" style="position:absolute;margin-left:.2pt;margin-top:2pt;width:196.5pt;height:88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">
                      <v:textbox>
                        <w:txbxContent>
                          <w:p w:rsidR="008A0C93" w:rsidRDefault="008A0C93" w:rsidP="00361D07">
                            <w:r w:rsidRPr="009900D1">
                              <w:t xml:space="preserve">Please send me an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email</w:t>
                            </w:r>
                            <w:r w:rsidRPr="009900D1">
                              <w:t xml:space="preserve"> or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sign</w:t>
                            </w:r>
                            <w:r w:rsidRPr="009900D1">
                              <w:t xml:space="preserve"> and return this newsletter to confirm you received this.  </w:t>
                            </w:r>
                          </w:p>
                          <w:p w:rsidR="008A0C93" w:rsidRDefault="008A0C93" w:rsidP="00361D07"/>
                          <w:p w:rsidR="008A0C93" w:rsidRPr="009900D1" w:rsidRDefault="008A0C93" w:rsidP="00361D07">
                            <w:r w:rsidRPr="009900D1">
                              <w:t>Sign: ____</w:t>
                            </w:r>
                            <w:r>
                              <w:t>_</w:t>
                            </w:r>
                            <w:r w:rsidRPr="009900D1">
                              <w:t>_</w:t>
                            </w:r>
                            <w:r>
                              <w:t>____________</w:t>
                            </w:r>
                            <w:r w:rsidRPr="009900D1">
                              <w:t>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EA29C6" w:rsidRPr="00361D07" w:rsidRDefault="00EA29C6" w:rsidP="009900D1"/>
        </w:tc>
        <w:tc>
          <w:tcPr>
            <w:tcW w:w="351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840356" w:rsidRPr="00001CE9" w:rsidRDefault="00EA29C6" w:rsidP="00001CE9">
            <w:pPr>
              <w:jc w:val="center"/>
              <w:rPr>
                <w:rFonts w:ascii="Kristen ITC" w:hAnsi="Kristen ITC"/>
                <w:b/>
                <w:i/>
                <w:sz w:val="28"/>
                <w:szCs w:val="28"/>
              </w:rPr>
            </w:pPr>
            <w:r w:rsidRPr="00F0582B">
              <w:rPr>
                <w:rFonts w:ascii="Kristen ITC" w:hAnsi="Kristen ITC"/>
                <w:b/>
                <w:i/>
                <w:sz w:val="28"/>
                <w:szCs w:val="28"/>
              </w:rPr>
              <w:t>What we are learning:</w:t>
            </w:r>
          </w:p>
          <w:p w:rsidR="00840356" w:rsidRPr="00B369B9" w:rsidRDefault="00840356" w:rsidP="00DD4661">
            <w:pPr>
              <w:rPr>
                <w:rFonts w:asciiTheme="majorHAnsi" w:hAnsiTheme="majorHAnsi"/>
                <w:sz w:val="26"/>
                <w:szCs w:val="26"/>
              </w:rPr>
            </w:pPr>
            <w:r w:rsidRPr="00B369B9">
              <w:rPr>
                <w:rFonts w:asciiTheme="majorHAnsi" w:hAnsiTheme="majorHAnsi"/>
                <w:sz w:val="26"/>
                <w:szCs w:val="26"/>
              </w:rPr>
              <w:t xml:space="preserve">    With the short week we will be doing a large project with the </w:t>
            </w:r>
            <w:r w:rsidRPr="00B369B9">
              <w:rPr>
                <w:rFonts w:asciiTheme="majorHAnsi" w:hAnsiTheme="majorHAnsi"/>
                <w:b/>
                <w:sz w:val="26"/>
                <w:szCs w:val="26"/>
              </w:rPr>
              <w:t>Jesse Tree</w:t>
            </w:r>
            <w:r w:rsidRPr="00B369B9">
              <w:rPr>
                <w:rFonts w:asciiTheme="majorHAnsi" w:hAnsiTheme="majorHAnsi"/>
                <w:sz w:val="26"/>
                <w:szCs w:val="26"/>
              </w:rPr>
              <w:t xml:space="preserve">.  Each student will be reading about the family and spiritual history of Jesus.  Then students will use their art skills to decorate a symbol that represents something from the Bible.  </w:t>
            </w:r>
          </w:p>
          <w:p w:rsidR="00840356" w:rsidRPr="00B369B9" w:rsidRDefault="00840356" w:rsidP="00DD4661">
            <w:pPr>
              <w:rPr>
                <w:rFonts w:asciiTheme="majorHAnsi" w:hAnsiTheme="majorHAnsi"/>
                <w:sz w:val="26"/>
                <w:szCs w:val="26"/>
              </w:rPr>
            </w:pPr>
            <w:r w:rsidRPr="00B369B9">
              <w:rPr>
                <w:rFonts w:asciiTheme="majorHAnsi" w:hAnsiTheme="majorHAnsi"/>
                <w:sz w:val="26"/>
                <w:szCs w:val="26"/>
              </w:rPr>
              <w:t xml:space="preserve">     Students will then use shrink film to make their ornament.</w:t>
            </w:r>
          </w:p>
          <w:p w:rsidR="00840356" w:rsidRPr="00B369B9" w:rsidRDefault="00B369B9" w:rsidP="00781BFB">
            <w:pPr>
              <w:rPr>
                <w:rFonts w:asciiTheme="majorHAnsi" w:hAnsiTheme="majorHAnsi"/>
                <w:sz w:val="26"/>
                <w:szCs w:val="26"/>
              </w:rPr>
            </w:pPr>
            <w:r w:rsidRPr="00B369B9">
              <w:rPr>
                <w:rFonts w:asciiTheme="majorHAnsi" w:hAnsiTheme="majorHAnsi"/>
                <w:sz w:val="26"/>
                <w:szCs w:val="26"/>
              </w:rPr>
              <w:t xml:space="preserve">   We will also be reading more from our </w:t>
            </w:r>
            <w:r w:rsidRPr="00B369B9">
              <w:rPr>
                <w:rFonts w:asciiTheme="majorHAnsi" w:hAnsiTheme="majorHAnsi"/>
                <w:b/>
                <w:sz w:val="26"/>
                <w:szCs w:val="26"/>
              </w:rPr>
              <w:t>Venture</w:t>
            </w:r>
            <w:r w:rsidRPr="00B369B9">
              <w:rPr>
                <w:rFonts w:asciiTheme="majorHAnsi" w:hAnsiTheme="majorHAnsi"/>
                <w:sz w:val="26"/>
                <w:szCs w:val="26"/>
              </w:rPr>
              <w:t xml:space="preserve"> magazines.  These stories allow students to better understand and prepare for the Sunday Mass readings.</w:t>
            </w:r>
          </w:p>
          <w:p w:rsidR="00B369B9" w:rsidRPr="00B369B9" w:rsidRDefault="00840356" w:rsidP="00781BFB">
            <w:pPr>
              <w:rPr>
                <w:rFonts w:asciiTheme="majorHAnsi" w:hAnsiTheme="majorHAnsi"/>
                <w:sz w:val="26"/>
                <w:szCs w:val="26"/>
              </w:rPr>
            </w:pPr>
            <w:r w:rsidRPr="00B369B9">
              <w:rPr>
                <w:rFonts w:asciiTheme="majorHAnsi" w:hAnsiTheme="majorHAnsi"/>
                <w:sz w:val="26"/>
                <w:szCs w:val="26"/>
              </w:rPr>
              <w:t xml:space="preserve">    </w:t>
            </w:r>
            <w:r w:rsidR="00B369B9" w:rsidRPr="00B369B9">
              <w:rPr>
                <w:rFonts w:asciiTheme="majorHAnsi" w:hAnsiTheme="majorHAnsi"/>
                <w:sz w:val="26"/>
                <w:szCs w:val="26"/>
              </w:rPr>
              <w:t xml:space="preserve">We will continue with our </w:t>
            </w:r>
            <w:r w:rsidR="00B369B9" w:rsidRPr="00B369B9">
              <w:rPr>
                <w:rFonts w:asciiTheme="majorHAnsi" w:hAnsiTheme="majorHAnsi"/>
                <w:b/>
                <w:sz w:val="26"/>
                <w:szCs w:val="26"/>
              </w:rPr>
              <w:t>Liberty’s Kids</w:t>
            </w:r>
            <w:r w:rsidR="00B369B9" w:rsidRPr="00B369B9">
              <w:rPr>
                <w:rFonts w:asciiTheme="majorHAnsi" w:hAnsiTheme="majorHAnsi"/>
                <w:sz w:val="26"/>
                <w:szCs w:val="26"/>
              </w:rPr>
              <w:t xml:space="preserve"> videos.  I hope to do one each day but may show more than one since we have ended our study on the American Revolution in both our books.</w:t>
            </w:r>
            <w:r w:rsidRPr="00B369B9">
              <w:rPr>
                <w:rFonts w:asciiTheme="majorHAnsi" w:hAnsiTheme="majorHAnsi"/>
                <w:sz w:val="26"/>
                <w:szCs w:val="26"/>
              </w:rPr>
              <w:t xml:space="preserve"> </w:t>
            </w:r>
          </w:p>
          <w:p w:rsidR="00B369B9" w:rsidRPr="00B369B9" w:rsidRDefault="00B369B9" w:rsidP="00781BFB">
            <w:pPr>
              <w:rPr>
                <w:rFonts w:asciiTheme="majorHAnsi" w:hAnsiTheme="majorHAnsi"/>
                <w:sz w:val="26"/>
                <w:szCs w:val="26"/>
              </w:rPr>
            </w:pPr>
          </w:p>
          <w:p w:rsidR="00840356" w:rsidRPr="00445D9C" w:rsidRDefault="00B369B9" w:rsidP="00781BFB">
            <w:pPr>
              <w:rPr>
                <w:rFonts w:ascii="Comic Sans MS" w:hAnsi="Comic Sans MS"/>
              </w:rPr>
            </w:pPr>
            <w:r w:rsidRPr="00B369B9">
              <w:rPr>
                <w:rFonts w:asciiTheme="majorHAnsi" w:hAnsiTheme="majorHAnsi"/>
                <w:sz w:val="26"/>
                <w:szCs w:val="26"/>
              </w:rPr>
              <w:t xml:space="preserve">     </w:t>
            </w:r>
            <w:r w:rsidR="00840356" w:rsidRPr="00B369B9">
              <w:rPr>
                <w:rFonts w:asciiTheme="majorHAnsi" w:hAnsiTheme="majorHAnsi"/>
                <w:sz w:val="26"/>
                <w:szCs w:val="26"/>
              </w:rPr>
              <w:t xml:space="preserve">I also hope to have </w:t>
            </w:r>
            <w:r w:rsidR="00840356" w:rsidRPr="00B369B9">
              <w:rPr>
                <w:rFonts w:asciiTheme="majorHAnsi" w:hAnsiTheme="majorHAnsi"/>
                <w:b/>
                <w:sz w:val="26"/>
                <w:szCs w:val="26"/>
              </w:rPr>
              <w:t>graded papers</w:t>
            </w:r>
            <w:r w:rsidR="00840356" w:rsidRPr="00B369B9">
              <w:rPr>
                <w:rFonts w:asciiTheme="majorHAnsi" w:hAnsiTheme="majorHAnsi"/>
                <w:sz w:val="26"/>
                <w:szCs w:val="26"/>
              </w:rPr>
              <w:t xml:space="preserve"> to send home before Wednesday but I can’t guarantee this will happen.  Things didn’t go as planned over the weekend.  Students do have a few days after we get back from break but grades will be difficult to raise much.</w:t>
            </w:r>
            <w:bookmarkStart w:id="0" w:name="_GoBack"/>
            <w:bookmarkEnd w:id="0"/>
          </w:p>
        </w:tc>
      </w:tr>
    </w:tbl>
    <w:p w:rsidR="00110CE4" w:rsidRPr="006C60B1" w:rsidRDefault="00110CE4" w:rsidP="00EF0076">
      <w:pPr>
        <w:tabs>
          <w:tab w:val="left" w:pos="2175"/>
          <w:tab w:val="left" w:pos="4020"/>
        </w:tabs>
      </w:pPr>
    </w:p>
    <w:sectPr w:rsidR="00110CE4" w:rsidRPr="006C60B1" w:rsidSect="001F33A7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ungsuh">
    <w:altName w:val="Gungsuh"/>
    <w:charset w:val="81"/>
    <w:family w:val="roman"/>
    <w:pitch w:val="variable"/>
    <w:sig w:usb0="B00002AF" w:usb1="69D77CFB" w:usb2="00000030" w:usb3="00000000" w:csb0="0008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22F70"/>
    <w:multiLevelType w:val="hybridMultilevel"/>
    <w:tmpl w:val="13A61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2F43A1"/>
    <w:multiLevelType w:val="hybridMultilevel"/>
    <w:tmpl w:val="6C402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6018A"/>
    <w:multiLevelType w:val="hybridMultilevel"/>
    <w:tmpl w:val="630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F60599C"/>
    <w:multiLevelType w:val="hybridMultilevel"/>
    <w:tmpl w:val="6C6E4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zMjIzMzY3MjFS0lEKTi0uzszPAykwqQUAKpgFLCwAAAA="/>
  </w:docVars>
  <w:rsids>
    <w:rsidRoot w:val="001F33A7"/>
    <w:rsid w:val="00000B3E"/>
    <w:rsid w:val="00001CE9"/>
    <w:rsid w:val="0002402A"/>
    <w:rsid w:val="000301FA"/>
    <w:rsid w:val="00040945"/>
    <w:rsid w:val="000444FF"/>
    <w:rsid w:val="00075376"/>
    <w:rsid w:val="000A21CC"/>
    <w:rsid w:val="000A79C4"/>
    <w:rsid w:val="000B011D"/>
    <w:rsid w:val="000B7EEE"/>
    <w:rsid w:val="000C30CB"/>
    <w:rsid w:val="000E2FC8"/>
    <w:rsid w:val="00107CDC"/>
    <w:rsid w:val="00110CE4"/>
    <w:rsid w:val="00120524"/>
    <w:rsid w:val="00140964"/>
    <w:rsid w:val="00141929"/>
    <w:rsid w:val="0015487B"/>
    <w:rsid w:val="00161568"/>
    <w:rsid w:val="00161B70"/>
    <w:rsid w:val="00161BE6"/>
    <w:rsid w:val="00164B9D"/>
    <w:rsid w:val="001757DD"/>
    <w:rsid w:val="001A68F0"/>
    <w:rsid w:val="001B0CA3"/>
    <w:rsid w:val="001F33A7"/>
    <w:rsid w:val="00201E49"/>
    <w:rsid w:val="0020376C"/>
    <w:rsid w:val="002168BA"/>
    <w:rsid w:val="002204FC"/>
    <w:rsid w:val="00231646"/>
    <w:rsid w:val="0023180C"/>
    <w:rsid w:val="00261E1C"/>
    <w:rsid w:val="002806B7"/>
    <w:rsid w:val="002A168A"/>
    <w:rsid w:val="002A5C2B"/>
    <w:rsid w:val="002B5FBE"/>
    <w:rsid w:val="002C42CC"/>
    <w:rsid w:val="002C4E73"/>
    <w:rsid w:val="002F2F5E"/>
    <w:rsid w:val="002F67E9"/>
    <w:rsid w:val="00300D2A"/>
    <w:rsid w:val="00322F6E"/>
    <w:rsid w:val="0033193D"/>
    <w:rsid w:val="00335AE0"/>
    <w:rsid w:val="00361D07"/>
    <w:rsid w:val="0036757B"/>
    <w:rsid w:val="003713D3"/>
    <w:rsid w:val="00371665"/>
    <w:rsid w:val="003824E8"/>
    <w:rsid w:val="003C7C35"/>
    <w:rsid w:val="003D25E3"/>
    <w:rsid w:val="003E7080"/>
    <w:rsid w:val="003F2709"/>
    <w:rsid w:val="003F60D4"/>
    <w:rsid w:val="003F6C6B"/>
    <w:rsid w:val="00400317"/>
    <w:rsid w:val="00405C4D"/>
    <w:rsid w:val="00413C36"/>
    <w:rsid w:val="00420CB1"/>
    <w:rsid w:val="00421FD1"/>
    <w:rsid w:val="004305D3"/>
    <w:rsid w:val="00433390"/>
    <w:rsid w:val="00443EC2"/>
    <w:rsid w:val="00445D9C"/>
    <w:rsid w:val="00461960"/>
    <w:rsid w:val="00467298"/>
    <w:rsid w:val="00485513"/>
    <w:rsid w:val="004A197D"/>
    <w:rsid w:val="004A5B2F"/>
    <w:rsid w:val="004C3146"/>
    <w:rsid w:val="004D139A"/>
    <w:rsid w:val="004E6FAF"/>
    <w:rsid w:val="004F3F77"/>
    <w:rsid w:val="00585271"/>
    <w:rsid w:val="00590513"/>
    <w:rsid w:val="005D2986"/>
    <w:rsid w:val="005E06FA"/>
    <w:rsid w:val="005E53B4"/>
    <w:rsid w:val="005F67DA"/>
    <w:rsid w:val="00625DCD"/>
    <w:rsid w:val="00636A34"/>
    <w:rsid w:val="0064287B"/>
    <w:rsid w:val="00661826"/>
    <w:rsid w:val="006673DC"/>
    <w:rsid w:val="00670DF9"/>
    <w:rsid w:val="00671FA5"/>
    <w:rsid w:val="00696C79"/>
    <w:rsid w:val="00697BFD"/>
    <w:rsid w:val="006A17E6"/>
    <w:rsid w:val="006A3712"/>
    <w:rsid w:val="006A3B72"/>
    <w:rsid w:val="006B0BC4"/>
    <w:rsid w:val="006B1469"/>
    <w:rsid w:val="006C08E4"/>
    <w:rsid w:val="006C545A"/>
    <w:rsid w:val="006C60B1"/>
    <w:rsid w:val="00707770"/>
    <w:rsid w:val="00740A09"/>
    <w:rsid w:val="00751A62"/>
    <w:rsid w:val="0075644B"/>
    <w:rsid w:val="0078004E"/>
    <w:rsid w:val="00781BFB"/>
    <w:rsid w:val="00782D32"/>
    <w:rsid w:val="007B17CE"/>
    <w:rsid w:val="007B6A51"/>
    <w:rsid w:val="007C0B9E"/>
    <w:rsid w:val="007D63F5"/>
    <w:rsid w:val="007F4F0E"/>
    <w:rsid w:val="008008C7"/>
    <w:rsid w:val="0080195E"/>
    <w:rsid w:val="00804928"/>
    <w:rsid w:val="00811097"/>
    <w:rsid w:val="008227F7"/>
    <w:rsid w:val="00840356"/>
    <w:rsid w:val="0084096E"/>
    <w:rsid w:val="008863F7"/>
    <w:rsid w:val="00895F0B"/>
    <w:rsid w:val="008A0C93"/>
    <w:rsid w:val="008A1D27"/>
    <w:rsid w:val="008A42A3"/>
    <w:rsid w:val="008B727A"/>
    <w:rsid w:val="008D0927"/>
    <w:rsid w:val="008D24AE"/>
    <w:rsid w:val="008D48E5"/>
    <w:rsid w:val="008D641F"/>
    <w:rsid w:val="008E0B2E"/>
    <w:rsid w:val="008E0F90"/>
    <w:rsid w:val="008E3C04"/>
    <w:rsid w:val="008E4017"/>
    <w:rsid w:val="008F16AA"/>
    <w:rsid w:val="00906868"/>
    <w:rsid w:val="00925B37"/>
    <w:rsid w:val="00937D07"/>
    <w:rsid w:val="00944F48"/>
    <w:rsid w:val="00946AA3"/>
    <w:rsid w:val="009532A3"/>
    <w:rsid w:val="009802EC"/>
    <w:rsid w:val="009878B0"/>
    <w:rsid w:val="009900D1"/>
    <w:rsid w:val="009A1A53"/>
    <w:rsid w:val="009A6288"/>
    <w:rsid w:val="009B0E82"/>
    <w:rsid w:val="009B3D94"/>
    <w:rsid w:val="009D6A5D"/>
    <w:rsid w:val="009E43FF"/>
    <w:rsid w:val="009F60FA"/>
    <w:rsid w:val="00A16225"/>
    <w:rsid w:val="00A21128"/>
    <w:rsid w:val="00A53024"/>
    <w:rsid w:val="00A73DC9"/>
    <w:rsid w:val="00A74521"/>
    <w:rsid w:val="00A75E2F"/>
    <w:rsid w:val="00A82DF1"/>
    <w:rsid w:val="00A8540A"/>
    <w:rsid w:val="00A94C3A"/>
    <w:rsid w:val="00AC3E62"/>
    <w:rsid w:val="00AD42BF"/>
    <w:rsid w:val="00AE014F"/>
    <w:rsid w:val="00AE2CBB"/>
    <w:rsid w:val="00AF025E"/>
    <w:rsid w:val="00B073EC"/>
    <w:rsid w:val="00B1160E"/>
    <w:rsid w:val="00B11650"/>
    <w:rsid w:val="00B24BE8"/>
    <w:rsid w:val="00B2751B"/>
    <w:rsid w:val="00B369B9"/>
    <w:rsid w:val="00B37F5D"/>
    <w:rsid w:val="00B436CF"/>
    <w:rsid w:val="00B5764D"/>
    <w:rsid w:val="00B66094"/>
    <w:rsid w:val="00B72BB4"/>
    <w:rsid w:val="00BA17BD"/>
    <w:rsid w:val="00BC134D"/>
    <w:rsid w:val="00BC21C3"/>
    <w:rsid w:val="00BD19E7"/>
    <w:rsid w:val="00C023FD"/>
    <w:rsid w:val="00C21C01"/>
    <w:rsid w:val="00C26D6F"/>
    <w:rsid w:val="00C27AFA"/>
    <w:rsid w:val="00C436D1"/>
    <w:rsid w:val="00C50246"/>
    <w:rsid w:val="00C909B4"/>
    <w:rsid w:val="00CA6371"/>
    <w:rsid w:val="00CB19AE"/>
    <w:rsid w:val="00CC118D"/>
    <w:rsid w:val="00CC3DB5"/>
    <w:rsid w:val="00CD231B"/>
    <w:rsid w:val="00CD518B"/>
    <w:rsid w:val="00CD5557"/>
    <w:rsid w:val="00CE1F5D"/>
    <w:rsid w:val="00CE440C"/>
    <w:rsid w:val="00D011DD"/>
    <w:rsid w:val="00D06983"/>
    <w:rsid w:val="00D12C9D"/>
    <w:rsid w:val="00D32411"/>
    <w:rsid w:val="00D63AA1"/>
    <w:rsid w:val="00D77964"/>
    <w:rsid w:val="00D9562A"/>
    <w:rsid w:val="00DA1695"/>
    <w:rsid w:val="00DA5F8D"/>
    <w:rsid w:val="00DC76F5"/>
    <w:rsid w:val="00DD4661"/>
    <w:rsid w:val="00DE6C7E"/>
    <w:rsid w:val="00DF2F86"/>
    <w:rsid w:val="00E24EA5"/>
    <w:rsid w:val="00E27701"/>
    <w:rsid w:val="00E55C9A"/>
    <w:rsid w:val="00E632CF"/>
    <w:rsid w:val="00E67B79"/>
    <w:rsid w:val="00E7063B"/>
    <w:rsid w:val="00E9745B"/>
    <w:rsid w:val="00EA29C6"/>
    <w:rsid w:val="00EB3C21"/>
    <w:rsid w:val="00EC04AF"/>
    <w:rsid w:val="00EC5CDF"/>
    <w:rsid w:val="00ED39A3"/>
    <w:rsid w:val="00EF0076"/>
    <w:rsid w:val="00EF531E"/>
    <w:rsid w:val="00F0582B"/>
    <w:rsid w:val="00F05BBA"/>
    <w:rsid w:val="00F23CC4"/>
    <w:rsid w:val="00F23F63"/>
    <w:rsid w:val="00F246B5"/>
    <w:rsid w:val="00F32EA6"/>
    <w:rsid w:val="00F337CB"/>
    <w:rsid w:val="00F60683"/>
    <w:rsid w:val="00F67EF7"/>
    <w:rsid w:val="00F90315"/>
    <w:rsid w:val="00F938EC"/>
    <w:rsid w:val="00FA01CE"/>
    <w:rsid w:val="00FC396B"/>
    <w:rsid w:val="00FC3C07"/>
    <w:rsid w:val="00FC7DF0"/>
    <w:rsid w:val="00FD1E7B"/>
    <w:rsid w:val="00FD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34D23"/>
  <w15:docId w15:val="{51142860-B3BA-4A6B-9EFA-5A5B8E54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33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3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9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E7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5487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6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43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2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15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2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81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75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291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oman@stjoehc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khoman@stjoeh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D71E15E-59B0-4850-B7AE-07308A2F2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Kurt Homan</cp:lastModifiedBy>
  <cp:revision>4</cp:revision>
  <cp:lastPrinted>2017-12-18T16:28:00Z</cp:lastPrinted>
  <dcterms:created xsi:type="dcterms:W3CDTF">2017-12-18T12:31:00Z</dcterms:created>
  <dcterms:modified xsi:type="dcterms:W3CDTF">2017-12-18T16:52:00Z</dcterms:modified>
</cp:coreProperties>
</file>